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For Firefighter Training Program at Corpo de Bombeiros do Rio de Janeiro</w:t>
      </w:r>
    </w:p>
    <w:p>
      <w:pPr>
        <w:pStyle w:val="BodyText"/>
      </w:pPr>
      <w:r>
        <w:t xml:space="preserve">Date: October 26, 2023</w:t>
      </w:r>
    </w:p>
    <w:bookmarkEnd w:id="20"/>
    <w:p>
      <w:pPr>
        <w:pStyle w:val="BodyText"/>
      </w:pPr>
      <w:r>
        <w:t xml:space="preserve">Corpo de Bombeiros do Rio de Janeiro</w:t>
      </w:r>
      <w:r>
        <w:br/>
      </w:r>
      <w:r>
        <w:t xml:space="preserve">Av. Marquês de São Vicente, 890 - Gávea</w:t>
      </w:r>
      <w:r>
        <w:br/>
      </w:r>
      <w:r>
        <w:t xml:space="preserve">Rio de Janeiro, RJ - CEP 22453-900</w:t>
      </w:r>
      <w:r>
        <w:br/>
      </w:r>
      <w:r>
        <w:t xml:space="preserve">Brazil</w:t>
      </w:r>
    </w:p>
    <w:bookmarkStart w:id="21" w:name="X2d32bd4727c069ea1e7458ead951b6b55d6fb3e"/>
    <w:p>
      <w:pPr>
        <w:pStyle w:val="Heading2"/>
      </w:pPr>
      <w:r>
        <w:t xml:space="preserve">Subject: Formal Scholarship Application for Firefighter Training Program</w:t>
      </w:r>
    </w:p>
    <w:bookmarkEnd w:id="21"/>
    <w:p>
      <w:pPr>
        <w:pStyle w:val="FirstParagraph"/>
      </w:pPr>
      <w:r>
        <w:t xml:space="preserve">Dear Esteemed Selection Committee of the Corpo de Bombeiros do Rio de Janeiro,</w:t>
      </w:r>
    </w:p>
    <w:p>
      <w:pPr>
        <w:pStyle w:val="BodyText"/>
      </w:pPr>
      <w:r>
        <w:t xml:space="preserve">With profound respect for the noble service rendered by firefighters across our nation, I write to formally submit my Scholarship Application Letter for full financial support toward completion of the prestigious Firefighter Training Program at your esteemed institution. As a lifelong resident of Brazil Rio de Janeiro and a deeply committed community member, I have witnessed firsthand the extraordinary courage required to protect citizens in our vibrant yet challenging metropolis. The tragic incidents that have occurred in areas like Tijuca Forest, Rocinha favela, and along Guanabara Bay during recent years—where our Firefighter corps has consistently demonstrated unparalleled dedication—have ignited my unwavering resolve to join this vital force. I believe that obtaining specialized training through your program represents not merely a career opportunity but a sacred duty to serve the people of Rio de Janeiro with honor and expertise.</w:t>
      </w:r>
    </w:p>
    <w:p>
      <w:pPr>
        <w:pStyle w:val="BodyText"/>
      </w:pPr>
      <w:r>
        <w:t xml:space="preserve">My journey toward becoming a Firefighter began in childhood, growing up in the historic neighborhood of Santa Teresa, where I witnessed firefighters battling intense urban blazes near colonial-era buildings while simultaneously rescuing residents from flooded streets during seasonal rains. These experiences instilled in me an unshakeable understanding of fire's duality: its destructive potential and its capacity to be mastered through knowledge, discipline, and compassion. As a university student at Universidade Federal do Rio de Janeiro (UFRJ), I pursued a Bachelor's degree in Civil Engineering with a focus on urban safety infrastructure—a path that has provided me with technical insights into building vulnerabilities specific to Rio's unique topography and dense settlements. However, I recognized that true fire service requires more than theoretical knowledge; it demands physical resilience, rapid decision-making under pressure, and deep community trust—qualities I have actively cultivated through rigorous personal training and volunteer work.</w:t>
      </w:r>
    </w:p>
    <w:p>
      <w:pPr>
        <w:pStyle w:val="BodyText"/>
      </w:pPr>
      <w:r>
        <w:t xml:space="preserve">Over the past three years, I have volunteered weekly with the NGO "Resgate Carioca" (Rio Rescue), assisting in community fire safety education workshops across 12 favelas in Greater Rio. We've conducted over 450 evacuation drills, distributed smoke detectors to low-income households near industrial zones like Suape and Santa Cruz, and developed early warning systems for high-risk structures. During these initiatives, I observed how cultural sensitivity—particularly understanding the distinct needs of communities like Complexo de Muzambinho or Vidigal—is as critical as technical skill when responding to emergencies. My work earned commendation from the Rio de Janeiro City Council's Civil Defense Department in 2022 for "exceptional community engagement during flood response operations." Yet, I now realize that to make a meaningful impact on a broader scale, I require formal certification through the Corpo de Bombeiros' training program—a path currently financially inaccessible without scholarship support.</w:t>
      </w:r>
    </w:p>
    <w:p>
      <w:pPr>
        <w:pStyle w:val="BodyText"/>
      </w:pPr>
      <w:r>
        <w:t xml:space="preserve">I understand that becoming an elite Firefighter in Brazil Rio de Janeiro demands exceptional physical and mental fortitude. To prepare myself, I have maintained a disciplined regimen: 5 hours of daily cardio (including running up Sugarloaf Mountain trails), strength training, and water safety certification through the Brazilian Navy. My current physical fitness metrics—100 push-ups in 2 minutes, 7-minute mile time (4:45), and full swimming endurance—exceed national minimums for firefighter candidates. More importantly, I have developed crisis management skills through my volunteer role in organizing emergency response teams during the devastating 2023 São Gonçalo wildfires, where I coordinated evacuation routes with local authorities while managing panic among displaced families. These experiences taught me that firefighting transcends technical execution; it is about human connection in moments of greatest vulnerability.</w:t>
      </w:r>
    </w:p>
    <w:p>
      <w:pPr>
        <w:pStyle w:val="BodyText"/>
      </w:pPr>
      <w:r>
        <w:t xml:space="preserve">My academic background complements this practical experience. As part of my UFRJ coursework, I researched fire dynamics in tropical urban environments, focusing on how Rio's humidity and vegetation accelerate flame spread—insights directly applicable to protecting the Tijuca National Park ecosystem and preventing wildfires from reaching residential zones. My thesis, "Adapting Fire Response Strategies for Rio de Janeiro's Microclimates," was selected for presentation at the 2023 National Emergency Management Conference in Brasília. This work highlighted critical gaps in current protocols, such as delayed response times to favela areas due to poor access roads—a challenge I am eager to address through Corpo de Bombeiros' specialized training. Having witnessed how a single missed signal can cost lives during emergencies like the 2019 Morro da Providência fire, I am determined to contribute innovative solutions that save more lives in our city.</w:t>
      </w:r>
    </w:p>
    <w:p>
      <w:pPr>
        <w:pStyle w:val="BodyText"/>
      </w:pPr>
      <w:r>
        <w:t xml:space="preserve">I recognize that financial barriers often prevent capable Brazilians from joining public safety services. My family operates a small bakery in Lapa neighborhood, with modest income insufficient to cover the approximately R$28,500 program fees for tuition, uniforms, equipment, and certification exams. This scholarship would alleviate this burden while enabling me to commit fully to training without distraction. In return for this opportunity, I pledge 15 years of dedicated service as a Firefighter within Rio de Janeiro's municipal system upon graduation—serving in high-risk zones where our community needs it most. I envision working alongside legendary firefighters like Captain Luiz Carlos Cunha (2020 National Hero Award recipient) to strengthen the Corpo de Bombeiros' presence in vulnerable communities, ensuring no resident faces fire emergencies alone.</w:t>
      </w:r>
    </w:p>
    <w:p>
      <w:pPr>
        <w:pStyle w:val="BodyText"/>
      </w:pPr>
      <w:r>
        <w:t xml:space="preserve">As someone who has watched Rio transform from a city of scars into a beacon of resilience through collective action, I embody the spirit of "Vamos lá!" (Let's go!)—the motto that unites our firefighters. My journey reflects Brazil Rio de Janeiro's heartbeat: diverse, passionate, and fiercely protective. With this scholarship, I will honor that legacy by becoming a guardian who embodies the highest ideals of service—not just for those in immediate danger, but for generations to come. I have attached my academic transcripts, volunteer certification records from Resgate Carioca (including letters of recommendation), and proof of financial need as required. The Corpo de Bombeiros has always been Brazil's frontline defense against chaos; I am ready to stand beside you on that line.</w:t>
      </w:r>
    </w:p>
    <w:p>
      <w:pPr>
        <w:pStyle w:val="BodyText"/>
      </w:pPr>
      <w:r>
        <w:t xml:space="preserve">Thank you for considering my Scholarship Application Letter. I welcome the opportunity to discuss my qualifications in person at your convenience and am prepared to provide any further documentation requested. May we continue writing Rio de Janeiro's story of safety, courage, and community—hand in hand.</w:t>
      </w:r>
    </w:p>
    <w:p>
      <w:pPr>
        <w:pStyle w:val="BodyText"/>
      </w:pPr>
      <w:r>
        <w:t xml:space="preserve">Sincerely,</w:t>
      </w:r>
    </w:p>
    <w:p>
      <w:pPr>
        <w:pStyle w:val="BodyText"/>
      </w:pPr>
      <w:r>
        <w:t xml:space="preserve">Gabriel Mendes Almeida</w:t>
      </w:r>
    </w:p>
    <w:p>
      <w:pPr>
        <w:pStyle w:val="BodyText"/>
      </w:pPr>
      <w:r>
        <w:t xml:space="preserve">Av. Rio Branco, 780 - Centro</w:t>
      </w:r>
      <w:r>
        <w:br/>
      </w:r>
      <w:r>
        <w:t xml:space="preserve">Rio de Janeiro, RJ - CEP 20040-032</w:t>
      </w:r>
      <w:r>
        <w:br/>
      </w:r>
      <w:r>
        <w:t xml:space="preserve">Phone: +55 (21) 98765-4321 | Email: gabriel.almeida@ufrj.b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Rio de Janeiro</dc:title>
  <dc:creator/>
  <dc:language>en</dc:language>
  <cp:keywords/>
  <dcterms:created xsi:type="dcterms:W3CDTF">2026-07-23T09:33:26Z</dcterms:created>
  <dcterms:modified xsi:type="dcterms:W3CDTF">2026-07-23T09:33:26Z</dcterms:modified>
</cp:coreProperties>
</file>

<file path=docProps/custom.xml><?xml version="1.0" encoding="utf-8"?>
<Properties xmlns="http://schemas.openxmlformats.org/officeDocument/2006/custom-properties" xmlns:vt="http://schemas.openxmlformats.org/officeDocument/2006/docPropsVTypes"/>
</file>